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FD3DE0" w14:textId="2691E37B" w:rsidR="00BE08F3" w:rsidRDefault="00BE08F3" w:rsidP="004C6F08">
      <w:pPr>
        <w:spacing w:line="400" w:lineRule="exact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R/V NOR3, National Sun Yat-Sen University</w:t>
      </w:r>
    </w:p>
    <w:p w14:paraId="61007538" w14:textId="3019CA07" w:rsidR="00BE08F3" w:rsidRDefault="00BE08F3" w:rsidP="004C6F08">
      <w:pPr>
        <w:spacing w:line="400" w:lineRule="exact"/>
        <w:jc w:val="center"/>
        <w:rPr>
          <w:b/>
          <w:sz w:val="32"/>
          <w:szCs w:val="32"/>
        </w:rPr>
      </w:pPr>
      <w:r w:rsidRPr="00BE08F3">
        <w:rPr>
          <w:b/>
          <w:sz w:val="32"/>
          <w:szCs w:val="32"/>
        </w:rPr>
        <w:t>Declaration of Personal Health Condition</w:t>
      </w:r>
    </w:p>
    <w:p w14:paraId="0FD59A7B" w14:textId="77777777" w:rsidR="006B79B2" w:rsidRPr="00E321D9" w:rsidRDefault="006B79B2" w:rsidP="004C6F08">
      <w:pPr>
        <w:spacing w:line="400" w:lineRule="exact"/>
        <w:jc w:val="center"/>
        <w:rPr>
          <w:sz w:val="36"/>
          <w:szCs w:val="36"/>
        </w:rPr>
      </w:pPr>
    </w:p>
    <w:p w14:paraId="69EE11C2" w14:textId="143474A3" w:rsidR="00BE08F3" w:rsidRDefault="00BE08F3" w:rsidP="005D75C4">
      <w:pPr>
        <w:spacing w:line="440" w:lineRule="exact"/>
        <w:jc w:val="both"/>
        <w:rPr>
          <w:sz w:val="28"/>
          <w:szCs w:val="28"/>
        </w:rPr>
      </w:pPr>
      <w:r w:rsidRPr="00BE08F3">
        <w:rPr>
          <w:sz w:val="28"/>
          <w:szCs w:val="28"/>
        </w:rPr>
        <w:t>I</w:t>
      </w:r>
      <w:r>
        <w:rPr>
          <w:rFonts w:hint="eastAsia"/>
          <w:sz w:val="28"/>
          <w:szCs w:val="28"/>
        </w:rPr>
        <w:t>, ____________</w:t>
      </w:r>
      <w:r w:rsidR="005D75C4">
        <w:rPr>
          <w:rFonts w:hint="eastAsia"/>
          <w:sz w:val="28"/>
          <w:szCs w:val="28"/>
        </w:rPr>
        <w:t>___________</w:t>
      </w:r>
      <w:r>
        <w:rPr>
          <w:rFonts w:hint="eastAsia"/>
          <w:sz w:val="28"/>
          <w:szCs w:val="28"/>
        </w:rPr>
        <w:t>___,</w:t>
      </w:r>
      <w:r w:rsidRPr="00BE08F3">
        <w:rPr>
          <w:sz w:val="28"/>
          <w:szCs w:val="28"/>
        </w:rPr>
        <w:t xml:space="preserve"> hereby declare that I am in good health and do not suffer from the following conditions: cardiovascular diseases, chronic diseases (such as hypertension, diabetes, hyperlipidemia, thyroid diseases, etc.), brain diseases (such as stroke, cerebral hemorrhage, cerebrovascular diseases, epilepsy, etc.), respiratory diseases, skin diseases, visceral diseases, mot</w:t>
      </w:r>
      <w:r w:rsidR="00BC3777">
        <w:rPr>
          <w:rFonts w:hint="eastAsia"/>
          <w:sz w:val="28"/>
          <w:szCs w:val="28"/>
        </w:rPr>
        <w:t>ion</w:t>
      </w:r>
      <w:r w:rsidRPr="00BE08F3">
        <w:rPr>
          <w:sz w:val="28"/>
          <w:szCs w:val="28"/>
        </w:rPr>
        <w:t xml:space="preserve"> function disorders, and other major diseases, or have had the aforementioned diseases but have them well controlled. If an accident occurs during this </w:t>
      </w:r>
      <w:r w:rsidR="005D75C4">
        <w:rPr>
          <w:rFonts w:hint="eastAsia"/>
          <w:sz w:val="28"/>
          <w:szCs w:val="28"/>
        </w:rPr>
        <w:t>cruise</w:t>
      </w:r>
      <w:r w:rsidRPr="00BE08F3">
        <w:rPr>
          <w:sz w:val="28"/>
          <w:szCs w:val="28"/>
        </w:rPr>
        <w:t xml:space="preserve"> </w:t>
      </w:r>
      <w:r>
        <w:rPr>
          <w:rFonts w:hint="eastAsia"/>
          <w:sz w:val="28"/>
          <w:szCs w:val="28"/>
        </w:rPr>
        <w:t xml:space="preserve">(NOR3-_____________) </w:t>
      </w:r>
      <w:r w:rsidRPr="00BE08F3">
        <w:rPr>
          <w:sz w:val="28"/>
          <w:szCs w:val="28"/>
        </w:rPr>
        <w:t>due to my own health factors, I am willing to take responsibility. Additionally, individuals with the following conditions are not allowed to board:</w:t>
      </w:r>
    </w:p>
    <w:p w14:paraId="1EBBD934" w14:textId="28B2B322" w:rsidR="00EF7FA1" w:rsidRPr="00EF7FA1" w:rsidRDefault="005D75C4" w:rsidP="005D75C4">
      <w:pPr>
        <w:numPr>
          <w:ilvl w:val="0"/>
          <w:numId w:val="2"/>
        </w:numPr>
        <w:spacing w:line="440" w:lineRule="exact"/>
        <w:jc w:val="both"/>
        <w:rPr>
          <w:sz w:val="28"/>
          <w:szCs w:val="28"/>
        </w:rPr>
      </w:pPr>
      <w:r>
        <w:rPr>
          <w:rFonts w:hint="eastAsia"/>
          <w:sz w:val="28"/>
          <w:szCs w:val="28"/>
        </w:rPr>
        <w:t>Those a</w:t>
      </w:r>
      <w:r w:rsidRPr="005D75C4">
        <w:rPr>
          <w:sz w:val="28"/>
          <w:szCs w:val="28"/>
        </w:rPr>
        <w:t>fflicted with infectious diseases as outlined by the Prevention and Control of Infectious Diseases Act and who have not been cured</w:t>
      </w:r>
      <w:r w:rsidR="00BE08F3">
        <w:rPr>
          <w:rFonts w:hint="eastAsia"/>
          <w:sz w:val="28"/>
          <w:szCs w:val="28"/>
        </w:rPr>
        <w:t>.</w:t>
      </w:r>
    </w:p>
    <w:p w14:paraId="27885DDC" w14:textId="266052B4" w:rsidR="00EF7FA1" w:rsidRPr="00EF7FA1" w:rsidRDefault="005D75C4" w:rsidP="005D75C4">
      <w:pPr>
        <w:numPr>
          <w:ilvl w:val="0"/>
          <w:numId w:val="2"/>
        </w:numPr>
        <w:spacing w:line="440" w:lineRule="exact"/>
        <w:jc w:val="both"/>
        <w:rPr>
          <w:sz w:val="28"/>
          <w:szCs w:val="28"/>
        </w:rPr>
      </w:pPr>
      <w:r w:rsidRPr="005D75C4">
        <w:rPr>
          <w:sz w:val="28"/>
          <w:szCs w:val="28"/>
        </w:rPr>
        <w:t>Those suffering from mental illness to the extent that they cannot handle daily affairs or have concerns about exhibiting behavior harmful to themselves or others</w:t>
      </w:r>
      <w:r>
        <w:rPr>
          <w:rFonts w:hint="eastAsia"/>
          <w:sz w:val="28"/>
          <w:szCs w:val="28"/>
        </w:rPr>
        <w:t>.</w:t>
      </w:r>
    </w:p>
    <w:p w14:paraId="35857CB7" w14:textId="46A206DA" w:rsidR="00F607A1" w:rsidRDefault="005D75C4" w:rsidP="005D75C4">
      <w:pPr>
        <w:numPr>
          <w:ilvl w:val="0"/>
          <w:numId w:val="2"/>
        </w:numPr>
        <w:spacing w:line="440" w:lineRule="exact"/>
        <w:jc w:val="both"/>
        <w:rPr>
          <w:sz w:val="28"/>
          <w:szCs w:val="28"/>
        </w:rPr>
      </w:pPr>
      <w:r w:rsidRPr="005D75C4">
        <w:rPr>
          <w:sz w:val="28"/>
          <w:szCs w:val="28"/>
        </w:rPr>
        <w:t xml:space="preserve">Those who have not completed insurance before </w:t>
      </w:r>
      <w:r>
        <w:rPr>
          <w:rFonts w:hint="eastAsia"/>
          <w:sz w:val="28"/>
          <w:szCs w:val="28"/>
        </w:rPr>
        <w:t>boarding the ship.</w:t>
      </w:r>
    </w:p>
    <w:p w14:paraId="092E28D4" w14:textId="77777777" w:rsidR="005806A6" w:rsidRPr="00E41D54" w:rsidRDefault="005806A6" w:rsidP="004C6F08">
      <w:pPr>
        <w:spacing w:line="600" w:lineRule="exact"/>
        <w:rPr>
          <w:sz w:val="28"/>
          <w:szCs w:val="28"/>
        </w:rPr>
      </w:pPr>
    </w:p>
    <w:p w14:paraId="5AE116D0" w14:textId="16641FC4" w:rsidR="005D75C4" w:rsidRDefault="005D75C4" w:rsidP="005D75C4">
      <w:pPr>
        <w:snapToGrid w:val="0"/>
        <w:spacing w:line="600" w:lineRule="atLeast"/>
        <w:jc w:val="both"/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Signature: </w:t>
      </w:r>
      <w:r w:rsidRPr="005D75C4">
        <w:rPr>
          <w:rFonts w:hint="eastAsia"/>
          <w:sz w:val="28"/>
          <w:szCs w:val="28"/>
        </w:rPr>
        <w:t>____________________</w:t>
      </w:r>
    </w:p>
    <w:p w14:paraId="7F4CB6E4" w14:textId="6D18A4EB" w:rsidR="005D75C4" w:rsidRDefault="005D75C4" w:rsidP="005D75C4">
      <w:pPr>
        <w:snapToGrid w:val="0"/>
        <w:spacing w:line="600" w:lineRule="atLeast"/>
        <w:jc w:val="both"/>
        <w:rPr>
          <w:sz w:val="28"/>
          <w:szCs w:val="28"/>
        </w:rPr>
      </w:pPr>
      <w:r>
        <w:rPr>
          <w:rFonts w:hint="eastAsia"/>
          <w:sz w:val="28"/>
          <w:szCs w:val="28"/>
        </w:rPr>
        <w:t>ID:</w:t>
      </w:r>
      <w:r w:rsidRPr="005D75C4">
        <w:rPr>
          <w:rFonts w:hint="eastAsia"/>
          <w:sz w:val="28"/>
          <w:szCs w:val="28"/>
        </w:rPr>
        <w:t xml:space="preserve"> ____________________</w:t>
      </w:r>
    </w:p>
    <w:p w14:paraId="53FE1275" w14:textId="3B54D082" w:rsidR="005D75C4" w:rsidRDefault="005D75C4" w:rsidP="005D75C4">
      <w:pPr>
        <w:snapToGrid w:val="0"/>
        <w:spacing w:line="600" w:lineRule="atLeast"/>
        <w:jc w:val="both"/>
        <w:rPr>
          <w:sz w:val="28"/>
          <w:szCs w:val="28"/>
        </w:rPr>
      </w:pPr>
      <w:r>
        <w:rPr>
          <w:rFonts w:hint="eastAsia"/>
          <w:sz w:val="28"/>
          <w:szCs w:val="28"/>
        </w:rPr>
        <w:t>Phone:</w:t>
      </w:r>
      <w:r w:rsidRPr="005D75C4">
        <w:rPr>
          <w:rFonts w:hint="eastAsia"/>
          <w:sz w:val="28"/>
          <w:szCs w:val="28"/>
        </w:rPr>
        <w:t xml:space="preserve"> ____________________</w:t>
      </w:r>
      <w:r w:rsidR="00D331BB" w:rsidRPr="005D75C4">
        <w:rPr>
          <w:rFonts w:hint="eastAsia"/>
          <w:sz w:val="28"/>
          <w:szCs w:val="28"/>
        </w:rPr>
        <w:t xml:space="preserve"> </w:t>
      </w:r>
    </w:p>
    <w:p w14:paraId="7554C920" w14:textId="5769F18A" w:rsidR="005D75C4" w:rsidRDefault="005D75C4" w:rsidP="005D75C4">
      <w:pPr>
        <w:snapToGrid w:val="0"/>
        <w:spacing w:line="600" w:lineRule="atLeast"/>
        <w:jc w:val="both"/>
        <w:rPr>
          <w:sz w:val="28"/>
          <w:szCs w:val="28"/>
        </w:rPr>
      </w:pPr>
      <w:r>
        <w:rPr>
          <w:rFonts w:hint="eastAsia"/>
          <w:sz w:val="28"/>
          <w:szCs w:val="28"/>
        </w:rPr>
        <w:t>Emergency Contact Person:</w:t>
      </w:r>
      <w:r w:rsidRPr="005D75C4">
        <w:rPr>
          <w:rFonts w:hint="eastAsia"/>
          <w:sz w:val="28"/>
          <w:szCs w:val="28"/>
        </w:rPr>
        <w:t xml:space="preserve"> ____________________</w:t>
      </w:r>
    </w:p>
    <w:p w14:paraId="1C974320" w14:textId="1159B70C" w:rsidR="005806A6" w:rsidRDefault="005D75C4" w:rsidP="005D75C4">
      <w:pPr>
        <w:snapToGrid w:val="0"/>
        <w:spacing w:line="600" w:lineRule="atLeast"/>
        <w:jc w:val="both"/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Phone of the Emergency Contact Person: </w:t>
      </w:r>
      <w:r w:rsidRPr="005D75C4">
        <w:rPr>
          <w:rFonts w:hint="eastAsia"/>
          <w:sz w:val="28"/>
          <w:szCs w:val="28"/>
        </w:rPr>
        <w:t>____________________</w:t>
      </w:r>
    </w:p>
    <w:p w14:paraId="172B1143" w14:textId="74C6CD16" w:rsidR="005D75C4" w:rsidRDefault="005D75C4" w:rsidP="005D75C4">
      <w:pPr>
        <w:snapToGrid w:val="0"/>
        <w:spacing w:line="600" w:lineRule="atLeast"/>
        <w:jc w:val="both"/>
        <w:rPr>
          <w:sz w:val="28"/>
          <w:szCs w:val="28"/>
        </w:rPr>
      </w:pPr>
      <w:r>
        <w:rPr>
          <w:rFonts w:hint="eastAsia"/>
          <w:sz w:val="28"/>
          <w:szCs w:val="28"/>
        </w:rPr>
        <w:t>Date:</w:t>
      </w:r>
      <w:r w:rsidRPr="005D75C4">
        <w:rPr>
          <w:rFonts w:hint="eastAsia"/>
          <w:sz w:val="28"/>
          <w:szCs w:val="28"/>
        </w:rPr>
        <w:t xml:space="preserve"> ____________________</w:t>
      </w:r>
    </w:p>
    <w:p w14:paraId="71F6E7BE" w14:textId="669C4785" w:rsidR="004C6F08" w:rsidRPr="00EF7FA1" w:rsidRDefault="004C6F08" w:rsidP="005D75C4">
      <w:pPr>
        <w:spacing w:line="600" w:lineRule="exact"/>
        <w:rPr>
          <w:sz w:val="28"/>
          <w:szCs w:val="28"/>
        </w:rPr>
      </w:pPr>
    </w:p>
    <w:sectPr w:rsidR="004C6F08" w:rsidRPr="00EF7FA1" w:rsidSect="00745993">
      <w:pgSz w:w="11906" w:h="16838"/>
      <w:pgMar w:top="1440" w:right="1531" w:bottom="1440" w:left="153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6FBA61" w14:textId="77777777" w:rsidR="00745993" w:rsidRDefault="00745993" w:rsidP="008B2FCF">
      <w:r>
        <w:separator/>
      </w:r>
    </w:p>
  </w:endnote>
  <w:endnote w:type="continuationSeparator" w:id="0">
    <w:p w14:paraId="2865DC66" w14:textId="77777777" w:rsidR="00745993" w:rsidRDefault="00745993" w:rsidP="008B2F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2EF8E9D" w14:textId="77777777" w:rsidR="00745993" w:rsidRDefault="00745993" w:rsidP="008B2FCF">
      <w:r>
        <w:separator/>
      </w:r>
    </w:p>
  </w:footnote>
  <w:footnote w:type="continuationSeparator" w:id="0">
    <w:p w14:paraId="024834FC" w14:textId="77777777" w:rsidR="00745993" w:rsidRDefault="00745993" w:rsidP="008B2F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07F7F08"/>
    <w:multiLevelType w:val="hybridMultilevel"/>
    <w:tmpl w:val="96723A80"/>
    <w:lvl w:ilvl="0" w:tplc="936AC5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53524891"/>
    <w:multiLevelType w:val="hybridMultilevel"/>
    <w:tmpl w:val="2C168D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066613053">
    <w:abstractNumId w:val="1"/>
  </w:num>
  <w:num w:numId="2" w16cid:durableId="14416798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BQITIwsjCzNLE3MDQyUdpeDU4uLM/DyQAsNaAHjtJzssAAAA"/>
  </w:docVars>
  <w:rsids>
    <w:rsidRoot w:val="004C6F08"/>
    <w:rsid w:val="00002812"/>
    <w:rsid w:val="00050339"/>
    <w:rsid w:val="00056A27"/>
    <w:rsid w:val="00061ED4"/>
    <w:rsid w:val="00066DB5"/>
    <w:rsid w:val="000C731F"/>
    <w:rsid w:val="000E7EB0"/>
    <w:rsid w:val="00152C7D"/>
    <w:rsid w:val="001925F5"/>
    <w:rsid w:val="00197750"/>
    <w:rsid w:val="001C5FEF"/>
    <w:rsid w:val="0021064B"/>
    <w:rsid w:val="0027429E"/>
    <w:rsid w:val="00296762"/>
    <w:rsid w:val="00316BCB"/>
    <w:rsid w:val="00364AEE"/>
    <w:rsid w:val="00367446"/>
    <w:rsid w:val="00386CC7"/>
    <w:rsid w:val="00387CD3"/>
    <w:rsid w:val="004C6F08"/>
    <w:rsid w:val="004C7BBF"/>
    <w:rsid w:val="004D2653"/>
    <w:rsid w:val="004D38A4"/>
    <w:rsid w:val="005118F9"/>
    <w:rsid w:val="005806A6"/>
    <w:rsid w:val="00587C26"/>
    <w:rsid w:val="005B2D4E"/>
    <w:rsid w:val="005D75C4"/>
    <w:rsid w:val="005F6B96"/>
    <w:rsid w:val="00602222"/>
    <w:rsid w:val="00661D80"/>
    <w:rsid w:val="006660F4"/>
    <w:rsid w:val="006B79B2"/>
    <w:rsid w:val="007305C5"/>
    <w:rsid w:val="00745993"/>
    <w:rsid w:val="007514A2"/>
    <w:rsid w:val="007B5955"/>
    <w:rsid w:val="007C0AE4"/>
    <w:rsid w:val="00880ADB"/>
    <w:rsid w:val="008B2FCF"/>
    <w:rsid w:val="008D6EE0"/>
    <w:rsid w:val="00985779"/>
    <w:rsid w:val="009B3DD3"/>
    <w:rsid w:val="009D6178"/>
    <w:rsid w:val="00AA0D3A"/>
    <w:rsid w:val="00B20035"/>
    <w:rsid w:val="00B6289D"/>
    <w:rsid w:val="00BA32F6"/>
    <w:rsid w:val="00BC3777"/>
    <w:rsid w:val="00BE08F3"/>
    <w:rsid w:val="00BE2082"/>
    <w:rsid w:val="00CF6FF9"/>
    <w:rsid w:val="00D331BB"/>
    <w:rsid w:val="00D70F6A"/>
    <w:rsid w:val="00DB4628"/>
    <w:rsid w:val="00E01E7C"/>
    <w:rsid w:val="00E21C11"/>
    <w:rsid w:val="00E41D54"/>
    <w:rsid w:val="00E43EF7"/>
    <w:rsid w:val="00E85637"/>
    <w:rsid w:val="00EF7FA1"/>
    <w:rsid w:val="00F607A1"/>
    <w:rsid w:val="00FB531F"/>
    <w:rsid w:val="00FD3684"/>
    <w:rsid w:val="00FE6A30"/>
    <w:rsid w:val="00FF1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1D9D0D"/>
  <w15:chartTrackingRefBased/>
  <w15:docId w15:val="{0358625A-83C5-44F8-8D14-458E1DF47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C6F08"/>
    <w:pPr>
      <w:widowControl w:val="0"/>
    </w:pPr>
    <w:rPr>
      <w:rFonts w:eastAsia="標楷體"/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8B2FC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link w:val="a3"/>
    <w:rsid w:val="008B2FCF"/>
    <w:rPr>
      <w:rFonts w:eastAsia="標楷體"/>
      <w:kern w:val="2"/>
    </w:rPr>
  </w:style>
  <w:style w:type="paragraph" w:styleId="a5">
    <w:name w:val="footer"/>
    <w:basedOn w:val="a"/>
    <w:link w:val="a6"/>
    <w:rsid w:val="008B2FC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link w:val="a5"/>
    <w:rsid w:val="008B2FCF"/>
    <w:rPr>
      <w:rFonts w:eastAsia="標楷體"/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363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08</Words>
  <Characters>1189</Characters>
  <Application>Microsoft Office Word</Application>
  <DocSecurity>0</DocSecurity>
  <Lines>9</Lines>
  <Paragraphs>2</Paragraphs>
  <ScaleCrop>false</ScaleCrop>
  <Company>YZU</Company>
  <LinksUpToDate>false</LinksUpToDate>
  <CharactersWithSpaces>1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中山大學「新海研3號研究船」出航人員身體健康切結書</dc:title>
  <dc:subject/>
  <dc:creator>user</dc:creator>
  <cp:keywords/>
  <cp:lastModifiedBy>林 玉詩</cp:lastModifiedBy>
  <cp:revision>4</cp:revision>
  <cp:lastPrinted>2021-03-30T06:31:00Z</cp:lastPrinted>
  <dcterms:created xsi:type="dcterms:W3CDTF">2024-03-15T18:20:00Z</dcterms:created>
  <dcterms:modified xsi:type="dcterms:W3CDTF">2024-03-22T09:16:00Z</dcterms:modified>
</cp:coreProperties>
</file>